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9C66BE" w14:textId="77777777" w:rsidR="004D5047" w:rsidRDefault="004D5047" w:rsidP="004D5047">
      <w:pPr>
        <w:tabs>
          <w:tab w:val="right" w:pos="9180"/>
        </w:tabs>
        <w:rPr>
          <w:rFonts w:ascii="Arial" w:hAnsi="Arial" w:cs="Arial"/>
          <w:b/>
          <w:sz w:val="28"/>
          <w:szCs w:val="20"/>
        </w:rPr>
      </w:pPr>
      <w:r>
        <w:rPr>
          <w:rFonts w:ascii="Arial" w:hAnsi="Arial" w:cs="Arial"/>
          <w:b/>
          <w:sz w:val="28"/>
          <w:szCs w:val="20"/>
        </w:rPr>
        <w:t>First Name: ____________________</w:t>
      </w:r>
    </w:p>
    <w:p w14:paraId="7F1E3FE4" w14:textId="77777777" w:rsidR="004D5047" w:rsidRDefault="004D5047" w:rsidP="004D5047">
      <w:pPr>
        <w:tabs>
          <w:tab w:val="right" w:pos="918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8"/>
          <w:szCs w:val="20"/>
        </w:rPr>
        <w:t>Last Name: ____________________</w:t>
      </w:r>
      <w:r>
        <w:rPr>
          <w:rFonts w:ascii="Arial" w:hAnsi="Arial" w:cs="Arial"/>
          <w:b/>
          <w:sz w:val="28"/>
          <w:szCs w:val="20"/>
        </w:rPr>
        <w:tab/>
      </w:r>
    </w:p>
    <w:p w14:paraId="468608DC" w14:textId="77777777" w:rsidR="004D5047" w:rsidRDefault="004D5047" w:rsidP="004D5047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ime Period: 4:00-5:0</w:t>
      </w:r>
      <w:r w:rsidR="00173BF7">
        <w:rPr>
          <w:rFonts w:ascii="Arial" w:hAnsi="Arial" w:cs="Arial"/>
          <w:sz w:val="20"/>
          <w:szCs w:val="20"/>
        </w:rPr>
        <w:t xml:space="preserve">0 </w:t>
      </w:r>
      <w:r>
        <w:rPr>
          <w:rFonts w:ascii="Arial" w:hAnsi="Arial" w:cs="Arial"/>
          <w:sz w:val="20"/>
          <w:szCs w:val="20"/>
        </w:rPr>
        <w:t>PM</w:t>
      </w:r>
    </w:p>
    <w:p w14:paraId="1F0EC3A7" w14:textId="77777777" w:rsidR="004D5047" w:rsidRDefault="004D5047" w:rsidP="004D5047">
      <w:pPr>
        <w:spacing w:line="276" w:lineRule="auto"/>
        <w:rPr>
          <w:rFonts w:ascii="Arial" w:hAnsi="Arial" w:cs="Arial"/>
          <w:sz w:val="20"/>
          <w:szCs w:val="20"/>
        </w:rPr>
      </w:pPr>
      <w:r w:rsidRPr="0069023F">
        <w:rPr>
          <w:rFonts w:ascii="Arial" w:hAnsi="Arial" w:cs="Arial"/>
          <w:sz w:val="36"/>
          <w:szCs w:val="20"/>
        </w:rPr>
        <w:t>Check-in Time:</w:t>
      </w:r>
      <w:r w:rsidRPr="0069023F">
        <w:rPr>
          <w:rFonts w:ascii="Arial" w:hAnsi="Arial" w:cs="Arial"/>
          <w:szCs w:val="20"/>
        </w:rPr>
        <w:t xml:space="preserve">    </w:t>
      </w:r>
      <w:r w:rsidRPr="0069023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__________________________________</w:t>
      </w:r>
    </w:p>
    <w:p w14:paraId="1474AE72" w14:textId="77777777" w:rsidR="004D5047" w:rsidRDefault="004D5047" w:rsidP="004D5047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36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4D9E72" wp14:editId="0CC43FD4">
                <wp:simplePos x="0" y="0"/>
                <wp:positionH relativeFrom="column">
                  <wp:posOffset>-279070</wp:posOffset>
                </wp:positionH>
                <wp:positionV relativeFrom="paragraph">
                  <wp:posOffset>427388</wp:posOffset>
                </wp:positionV>
                <wp:extent cx="6466114" cy="5938"/>
                <wp:effectExtent l="0" t="19050" r="30480" b="3238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66114" cy="5938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912D8D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1.95pt,33.65pt" to="487.2pt,3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" strokecolor="black [3200]" strokeweight="3pt">
                <v:stroke joinstyle="miter"/>
              </v:line>
            </w:pict>
          </mc:Fallback>
        </mc:AlternateContent>
      </w:r>
      <w:r w:rsidRPr="008149BF">
        <w:rPr>
          <w:rFonts w:ascii="Arial" w:hAnsi="Arial" w:cs="Arial"/>
          <w:sz w:val="36"/>
          <w:szCs w:val="20"/>
        </w:rPr>
        <w:t xml:space="preserve">Elf-in Time:         </w:t>
      </w:r>
      <w:r>
        <w:rPr>
          <w:rFonts w:ascii="Arial" w:hAnsi="Arial" w:cs="Arial"/>
          <w:sz w:val="20"/>
          <w:szCs w:val="20"/>
        </w:rPr>
        <w:t>__________________________________</w:t>
      </w:r>
    </w:p>
    <w:p w14:paraId="7B4379A0" w14:textId="77777777" w:rsidR="004D5047" w:rsidRDefault="004D5047" w:rsidP="004D5047">
      <w:pPr>
        <w:tabs>
          <w:tab w:val="left" w:pos="5040"/>
        </w:tabs>
        <w:spacing w:line="276" w:lineRule="auto"/>
        <w:rPr>
          <w:rFonts w:ascii="Courier New" w:hAnsi="Courier New" w:cs="Courier New"/>
          <w:sz w:val="20"/>
          <w:szCs w:val="20"/>
        </w:rPr>
      </w:pPr>
    </w:p>
    <w:p w14:paraId="669DE369" w14:textId="1D4F33CB" w:rsidR="004D5047" w:rsidRDefault="004D5047" w:rsidP="004D5047">
      <w:pPr>
        <w:tabs>
          <w:tab w:val="left" w:pos="5040"/>
        </w:tabs>
        <w:spacing w:line="276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Blue    </w:t>
      </w:r>
      <w:proofErr w:type="spellStart"/>
      <w:r>
        <w:rPr>
          <w:rFonts w:ascii="Courier New" w:hAnsi="Courier New" w:cs="Courier New"/>
          <w:sz w:val="20"/>
          <w:szCs w:val="20"/>
        </w:rPr>
        <w:t>Blue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  Green    </w:t>
      </w:r>
      <w:r w:rsidR="00294740">
        <w:rPr>
          <w:rFonts w:ascii="Courier New" w:hAnsi="Courier New" w:cs="Courier New"/>
          <w:sz w:val="20"/>
          <w:szCs w:val="20"/>
        </w:rPr>
        <w:t>----</w:t>
      </w:r>
      <w:r>
        <w:rPr>
          <w:rFonts w:ascii="Courier New" w:hAnsi="Courier New" w:cs="Courier New"/>
          <w:sz w:val="20"/>
          <w:szCs w:val="20"/>
        </w:rPr>
        <w:t xml:space="preserve">   Name/Age ___________________________________</w:t>
      </w:r>
    </w:p>
    <w:p w14:paraId="522A2FC0" w14:textId="77777777" w:rsidR="004D5047" w:rsidRDefault="004D5047" w:rsidP="004D5047">
      <w:pPr>
        <w:tabs>
          <w:tab w:val="left" w:pos="5040"/>
        </w:tabs>
        <w:spacing w:line="276" w:lineRule="auto"/>
        <w:rPr>
          <w:rFonts w:ascii="Courier New" w:hAnsi="Courier New" w:cs="Courier New"/>
          <w:sz w:val="20"/>
          <w:szCs w:val="20"/>
        </w:rPr>
      </w:pPr>
    </w:p>
    <w:p w14:paraId="3776B536" w14:textId="62675333" w:rsidR="004D5047" w:rsidRDefault="004D5047" w:rsidP="004D5047">
      <w:pPr>
        <w:tabs>
          <w:tab w:val="left" w:pos="5040"/>
        </w:tabs>
        <w:spacing w:line="276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Blue    </w:t>
      </w:r>
      <w:proofErr w:type="spellStart"/>
      <w:r>
        <w:rPr>
          <w:rFonts w:ascii="Courier New" w:hAnsi="Courier New" w:cs="Courier New"/>
          <w:sz w:val="20"/>
          <w:szCs w:val="20"/>
        </w:rPr>
        <w:t>Blue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  Green    </w:t>
      </w:r>
      <w:r w:rsidR="00294740">
        <w:rPr>
          <w:rFonts w:ascii="Courier New" w:hAnsi="Courier New" w:cs="Courier New"/>
          <w:sz w:val="20"/>
          <w:szCs w:val="20"/>
        </w:rPr>
        <w:t>----</w:t>
      </w:r>
      <w:r>
        <w:rPr>
          <w:rFonts w:ascii="Courier New" w:hAnsi="Courier New" w:cs="Courier New"/>
          <w:sz w:val="20"/>
          <w:szCs w:val="20"/>
        </w:rPr>
        <w:t xml:space="preserve">   Name/Age ___________________________________</w:t>
      </w:r>
    </w:p>
    <w:p w14:paraId="6012B800" w14:textId="77777777" w:rsidR="004D5047" w:rsidRDefault="004D5047" w:rsidP="004D5047">
      <w:pPr>
        <w:tabs>
          <w:tab w:val="left" w:pos="5040"/>
        </w:tabs>
        <w:spacing w:line="276" w:lineRule="auto"/>
        <w:rPr>
          <w:rFonts w:ascii="Courier New" w:hAnsi="Courier New" w:cs="Courier New"/>
          <w:sz w:val="20"/>
          <w:szCs w:val="20"/>
        </w:rPr>
      </w:pPr>
    </w:p>
    <w:p w14:paraId="4929BA9B" w14:textId="75880EBB" w:rsidR="004D5047" w:rsidRDefault="004D5047" w:rsidP="004D5047">
      <w:pPr>
        <w:tabs>
          <w:tab w:val="left" w:pos="5040"/>
        </w:tabs>
        <w:spacing w:line="276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Blue    </w:t>
      </w:r>
      <w:proofErr w:type="spellStart"/>
      <w:r>
        <w:rPr>
          <w:rFonts w:ascii="Courier New" w:hAnsi="Courier New" w:cs="Courier New"/>
          <w:sz w:val="20"/>
          <w:szCs w:val="20"/>
        </w:rPr>
        <w:t>Blue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  Green    </w:t>
      </w:r>
      <w:r w:rsidR="00294740">
        <w:rPr>
          <w:rFonts w:ascii="Courier New" w:hAnsi="Courier New" w:cs="Courier New"/>
          <w:sz w:val="20"/>
          <w:szCs w:val="20"/>
        </w:rPr>
        <w:t>----</w:t>
      </w:r>
      <w:r>
        <w:rPr>
          <w:rFonts w:ascii="Courier New" w:hAnsi="Courier New" w:cs="Courier New"/>
          <w:sz w:val="20"/>
          <w:szCs w:val="20"/>
        </w:rPr>
        <w:t xml:space="preserve">   Name/Age ___________________________________</w:t>
      </w:r>
    </w:p>
    <w:p w14:paraId="60E8A7A5" w14:textId="77777777" w:rsidR="004D5047" w:rsidRDefault="004D5047" w:rsidP="004D5047">
      <w:pPr>
        <w:tabs>
          <w:tab w:val="left" w:pos="5040"/>
        </w:tabs>
        <w:spacing w:line="276" w:lineRule="auto"/>
        <w:rPr>
          <w:rFonts w:ascii="Courier New" w:hAnsi="Courier New" w:cs="Courier New"/>
          <w:sz w:val="20"/>
          <w:szCs w:val="20"/>
        </w:rPr>
      </w:pPr>
    </w:p>
    <w:p w14:paraId="58744EE4" w14:textId="39C75654" w:rsidR="004D5047" w:rsidRDefault="004D5047" w:rsidP="004D5047">
      <w:pPr>
        <w:tabs>
          <w:tab w:val="left" w:pos="5040"/>
        </w:tabs>
        <w:spacing w:line="276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Blue    </w:t>
      </w:r>
      <w:proofErr w:type="spellStart"/>
      <w:r>
        <w:rPr>
          <w:rFonts w:ascii="Courier New" w:hAnsi="Courier New" w:cs="Courier New"/>
          <w:sz w:val="20"/>
          <w:szCs w:val="20"/>
        </w:rPr>
        <w:t>Blue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  Green    </w:t>
      </w:r>
      <w:r w:rsidR="00294740">
        <w:rPr>
          <w:rFonts w:ascii="Courier New" w:hAnsi="Courier New" w:cs="Courier New"/>
          <w:sz w:val="20"/>
          <w:szCs w:val="20"/>
        </w:rPr>
        <w:t>----</w:t>
      </w:r>
      <w:r>
        <w:rPr>
          <w:rFonts w:ascii="Courier New" w:hAnsi="Courier New" w:cs="Courier New"/>
          <w:sz w:val="20"/>
          <w:szCs w:val="20"/>
        </w:rPr>
        <w:t xml:space="preserve">   Name/Age ___________________________________</w:t>
      </w:r>
    </w:p>
    <w:p w14:paraId="01035487" w14:textId="77777777" w:rsidR="004D5047" w:rsidRDefault="004D5047" w:rsidP="004D5047">
      <w:pPr>
        <w:tabs>
          <w:tab w:val="left" w:pos="5040"/>
        </w:tabs>
        <w:spacing w:line="276" w:lineRule="auto"/>
        <w:rPr>
          <w:rFonts w:ascii="Courier New" w:hAnsi="Courier New" w:cs="Courier New"/>
          <w:sz w:val="20"/>
          <w:szCs w:val="20"/>
        </w:rPr>
      </w:pPr>
    </w:p>
    <w:p w14:paraId="77CE6E65" w14:textId="69FEC17D" w:rsidR="004D5047" w:rsidRDefault="004D5047" w:rsidP="004D5047">
      <w:pPr>
        <w:tabs>
          <w:tab w:val="left" w:pos="5040"/>
        </w:tabs>
        <w:spacing w:line="276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Blue    </w:t>
      </w:r>
      <w:proofErr w:type="spellStart"/>
      <w:r>
        <w:rPr>
          <w:rFonts w:ascii="Courier New" w:hAnsi="Courier New" w:cs="Courier New"/>
          <w:sz w:val="20"/>
          <w:szCs w:val="20"/>
        </w:rPr>
        <w:t>Blue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  Green    </w:t>
      </w:r>
      <w:r w:rsidR="00294740">
        <w:rPr>
          <w:rFonts w:ascii="Courier New" w:hAnsi="Courier New" w:cs="Courier New"/>
          <w:sz w:val="20"/>
          <w:szCs w:val="20"/>
        </w:rPr>
        <w:t>----</w:t>
      </w:r>
      <w:r>
        <w:rPr>
          <w:rFonts w:ascii="Courier New" w:hAnsi="Courier New" w:cs="Courier New"/>
          <w:sz w:val="20"/>
          <w:szCs w:val="20"/>
        </w:rPr>
        <w:t xml:space="preserve">   Name/Age ___________________________________</w:t>
      </w:r>
    </w:p>
    <w:p w14:paraId="456E111A" w14:textId="77777777" w:rsidR="004D5047" w:rsidRDefault="004D5047" w:rsidP="004D5047">
      <w:pPr>
        <w:tabs>
          <w:tab w:val="left" w:pos="5040"/>
        </w:tabs>
        <w:spacing w:line="276" w:lineRule="auto"/>
        <w:rPr>
          <w:rFonts w:ascii="Courier New" w:hAnsi="Courier New" w:cs="Courier New"/>
          <w:sz w:val="20"/>
          <w:szCs w:val="20"/>
        </w:rPr>
      </w:pPr>
    </w:p>
    <w:p w14:paraId="2A92F3EE" w14:textId="775497B0" w:rsidR="004D5047" w:rsidRDefault="004D5047" w:rsidP="004D5047">
      <w:pPr>
        <w:tabs>
          <w:tab w:val="left" w:pos="5040"/>
        </w:tabs>
        <w:spacing w:line="276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Blue    </w:t>
      </w:r>
      <w:proofErr w:type="spellStart"/>
      <w:r>
        <w:rPr>
          <w:rFonts w:ascii="Courier New" w:hAnsi="Courier New" w:cs="Courier New"/>
          <w:sz w:val="20"/>
          <w:szCs w:val="20"/>
        </w:rPr>
        <w:t>Blue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  Green    </w:t>
      </w:r>
      <w:r w:rsidR="00294740">
        <w:rPr>
          <w:rFonts w:ascii="Courier New" w:hAnsi="Courier New" w:cs="Courier New"/>
          <w:sz w:val="20"/>
          <w:szCs w:val="20"/>
        </w:rPr>
        <w:t>----</w:t>
      </w:r>
      <w:r>
        <w:rPr>
          <w:rFonts w:ascii="Courier New" w:hAnsi="Courier New" w:cs="Courier New"/>
          <w:sz w:val="20"/>
          <w:szCs w:val="20"/>
        </w:rPr>
        <w:t xml:space="preserve">   Name/Age ___________________________________</w:t>
      </w:r>
    </w:p>
    <w:p w14:paraId="62A4B100" w14:textId="77777777" w:rsidR="004D5047" w:rsidRDefault="004D5047" w:rsidP="004D5047">
      <w:pPr>
        <w:tabs>
          <w:tab w:val="left" w:pos="5040"/>
        </w:tabs>
        <w:spacing w:line="276" w:lineRule="auto"/>
        <w:rPr>
          <w:rFonts w:ascii="Courier New" w:hAnsi="Courier New" w:cs="Courier New"/>
          <w:sz w:val="20"/>
          <w:szCs w:val="20"/>
        </w:rPr>
      </w:pPr>
      <w:bookmarkStart w:id="0" w:name="_GoBack"/>
      <w:bookmarkEnd w:id="0"/>
    </w:p>
    <w:p w14:paraId="63272809" w14:textId="77777777" w:rsidR="004D5047" w:rsidRPr="008149BF" w:rsidRDefault="004D5047" w:rsidP="004D5047">
      <w:pPr>
        <w:tabs>
          <w:tab w:val="left" w:pos="5040"/>
        </w:tabs>
        <w:spacing w:line="276" w:lineRule="auto"/>
        <w:rPr>
          <w:rFonts w:cs="Courier New"/>
          <w:b/>
          <w:sz w:val="24"/>
          <w:szCs w:val="20"/>
        </w:rPr>
      </w:pPr>
      <w:r w:rsidRPr="008149BF">
        <w:rPr>
          <w:rFonts w:cs="Courier New"/>
          <w:b/>
          <w:sz w:val="24"/>
          <w:szCs w:val="20"/>
        </w:rPr>
        <w:t>BATTERY TRACKER (Type and Number, ex. C-3</w:t>
      </w:r>
      <w:r>
        <w:rPr>
          <w:rFonts w:cs="Courier New"/>
          <w:b/>
          <w:sz w:val="24"/>
          <w:szCs w:val="20"/>
        </w:rPr>
        <w:t xml:space="preserve"> or AAA-4</w:t>
      </w:r>
      <w:r w:rsidRPr="008149BF">
        <w:rPr>
          <w:rFonts w:cs="Courier New"/>
          <w:b/>
          <w:sz w:val="24"/>
          <w:szCs w:val="20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4D5047" w14:paraId="0B4E8282" w14:textId="77777777" w:rsidTr="00843E20">
        <w:tc>
          <w:tcPr>
            <w:tcW w:w="935" w:type="dxa"/>
          </w:tcPr>
          <w:p w14:paraId="7037D5B5" w14:textId="77777777" w:rsidR="004D5047" w:rsidRDefault="004D5047" w:rsidP="00843E20">
            <w:pPr>
              <w:tabs>
                <w:tab w:val="left" w:pos="5040"/>
              </w:tabs>
              <w:spacing w:line="276" w:lineRule="auto"/>
              <w:rPr>
                <w:rFonts w:ascii="Courier New" w:hAnsi="Courier New" w:cs="Courier New"/>
                <w:sz w:val="20"/>
                <w:szCs w:val="20"/>
              </w:rPr>
            </w:pPr>
          </w:p>
          <w:p w14:paraId="290E64EF" w14:textId="77777777" w:rsidR="004D5047" w:rsidRDefault="004D5047" w:rsidP="00843E20">
            <w:pPr>
              <w:tabs>
                <w:tab w:val="left" w:pos="5040"/>
              </w:tabs>
              <w:spacing w:line="276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35" w:type="dxa"/>
          </w:tcPr>
          <w:p w14:paraId="2842F91F" w14:textId="77777777" w:rsidR="004D5047" w:rsidRDefault="004D5047" w:rsidP="00843E20">
            <w:pPr>
              <w:tabs>
                <w:tab w:val="left" w:pos="5040"/>
              </w:tabs>
              <w:spacing w:line="276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35" w:type="dxa"/>
          </w:tcPr>
          <w:p w14:paraId="2C5BDB00" w14:textId="77777777" w:rsidR="004D5047" w:rsidRDefault="004D5047" w:rsidP="00843E20">
            <w:pPr>
              <w:tabs>
                <w:tab w:val="left" w:pos="5040"/>
              </w:tabs>
              <w:spacing w:line="276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35" w:type="dxa"/>
          </w:tcPr>
          <w:p w14:paraId="5AED6671" w14:textId="77777777" w:rsidR="004D5047" w:rsidRDefault="004D5047" w:rsidP="00843E20">
            <w:pPr>
              <w:tabs>
                <w:tab w:val="left" w:pos="5040"/>
              </w:tabs>
              <w:spacing w:line="276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35" w:type="dxa"/>
          </w:tcPr>
          <w:p w14:paraId="607FD5EA" w14:textId="77777777" w:rsidR="004D5047" w:rsidRDefault="004D5047" w:rsidP="00843E20">
            <w:pPr>
              <w:tabs>
                <w:tab w:val="left" w:pos="5040"/>
              </w:tabs>
              <w:spacing w:line="276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35" w:type="dxa"/>
          </w:tcPr>
          <w:p w14:paraId="233E5C2F" w14:textId="77777777" w:rsidR="004D5047" w:rsidRDefault="004D5047" w:rsidP="00843E20">
            <w:pPr>
              <w:tabs>
                <w:tab w:val="left" w:pos="5040"/>
              </w:tabs>
              <w:spacing w:line="276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35" w:type="dxa"/>
          </w:tcPr>
          <w:p w14:paraId="2A633950" w14:textId="77777777" w:rsidR="004D5047" w:rsidRDefault="004D5047" w:rsidP="00843E20">
            <w:pPr>
              <w:tabs>
                <w:tab w:val="left" w:pos="5040"/>
              </w:tabs>
              <w:spacing w:line="276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35" w:type="dxa"/>
          </w:tcPr>
          <w:p w14:paraId="3B9A7B6B" w14:textId="77777777" w:rsidR="004D5047" w:rsidRDefault="004D5047" w:rsidP="00843E20">
            <w:pPr>
              <w:tabs>
                <w:tab w:val="left" w:pos="5040"/>
              </w:tabs>
              <w:spacing w:line="276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35" w:type="dxa"/>
          </w:tcPr>
          <w:p w14:paraId="307D8B0B" w14:textId="77777777" w:rsidR="004D5047" w:rsidRDefault="004D5047" w:rsidP="00843E20">
            <w:pPr>
              <w:tabs>
                <w:tab w:val="left" w:pos="5040"/>
              </w:tabs>
              <w:spacing w:line="276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35" w:type="dxa"/>
          </w:tcPr>
          <w:p w14:paraId="5B4BF04C" w14:textId="77777777" w:rsidR="004D5047" w:rsidRDefault="004D5047" w:rsidP="00843E20">
            <w:pPr>
              <w:tabs>
                <w:tab w:val="left" w:pos="5040"/>
              </w:tabs>
              <w:spacing w:line="276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5DF1621B" w14:textId="77777777" w:rsidR="00D150ED" w:rsidRDefault="00D150ED" w:rsidP="004D5047"/>
    <w:sectPr w:rsidR="00D150ED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9F08BF" w14:textId="77777777" w:rsidR="00E65426" w:rsidRDefault="00E65426" w:rsidP="00294740">
      <w:pPr>
        <w:spacing w:after="0" w:line="240" w:lineRule="auto"/>
      </w:pPr>
      <w:r>
        <w:separator/>
      </w:r>
    </w:p>
  </w:endnote>
  <w:endnote w:type="continuationSeparator" w:id="0">
    <w:p w14:paraId="19E03BF4" w14:textId="77777777" w:rsidR="00E65426" w:rsidRDefault="00E65426" w:rsidP="002947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AB6EC4" w14:textId="505B2980" w:rsidR="00294740" w:rsidRDefault="00294740" w:rsidP="00294740">
    <w:pPr>
      <w:pStyle w:val="Footer"/>
      <w:jc w:val="center"/>
    </w:pPr>
    <w:r>
      <w:t>PROCESS ALL INVITED PARTICIPANTS BEFORE THI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1A0BA1" w14:textId="77777777" w:rsidR="00E65426" w:rsidRDefault="00E65426" w:rsidP="00294740">
      <w:pPr>
        <w:spacing w:after="0" w:line="240" w:lineRule="auto"/>
      </w:pPr>
      <w:r>
        <w:separator/>
      </w:r>
    </w:p>
  </w:footnote>
  <w:footnote w:type="continuationSeparator" w:id="0">
    <w:p w14:paraId="5B8DC8AF" w14:textId="77777777" w:rsidR="00E65426" w:rsidRDefault="00E65426" w:rsidP="002947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E150C" w14:textId="67E77133" w:rsidR="00294740" w:rsidRDefault="00294740" w:rsidP="00294740">
    <w:pPr>
      <w:pStyle w:val="Header"/>
      <w:jc w:val="center"/>
    </w:pPr>
    <w:r>
      <w:t>WALK-UP ELF SHOPPING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DUwMzEwtDAytzRV0lEKTi0uzszPAykwrAUAtxLAqCwAAAA="/>
  </w:docVars>
  <w:rsids>
    <w:rsidRoot w:val="004D5047"/>
    <w:rsid w:val="00173BF7"/>
    <w:rsid w:val="00294740"/>
    <w:rsid w:val="004D5047"/>
    <w:rsid w:val="00C47BE0"/>
    <w:rsid w:val="00D03CF4"/>
    <w:rsid w:val="00D150ED"/>
    <w:rsid w:val="00E65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12D2D"/>
  <w15:chartTrackingRefBased/>
  <w15:docId w15:val="{CDD6519E-A618-4AAB-9AD9-FA22CEF72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0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50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50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04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947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4740"/>
  </w:style>
  <w:style w:type="paragraph" w:styleId="Footer">
    <w:name w:val="footer"/>
    <w:basedOn w:val="Normal"/>
    <w:link w:val="FooterChar"/>
    <w:uiPriority w:val="99"/>
    <w:unhideWhenUsed/>
    <w:rsid w:val="002947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47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on Chapman</dc:creator>
  <cp:keywords/>
  <dc:description/>
  <cp:lastModifiedBy>Ursa Scarlet</cp:lastModifiedBy>
  <cp:revision>3</cp:revision>
  <cp:lastPrinted>2016-12-17T21:22:00Z</cp:lastPrinted>
  <dcterms:created xsi:type="dcterms:W3CDTF">2016-12-17T15:23:00Z</dcterms:created>
  <dcterms:modified xsi:type="dcterms:W3CDTF">2019-12-15T17:39:00Z</dcterms:modified>
</cp:coreProperties>
</file>